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India</w:t>
      </w:r>
      <w:r>
        <w:t xml:space="preserve"> </w:t>
      </w:r>
      <w:r>
        <w:t xml:space="preserve">New</w:t>
      </w:r>
      <w:r>
        <w:t xml:space="preserve"> </w:t>
      </w:r>
      <w:r>
        <w:t xml:space="preserve">Delhi</w:t>
      </w:r>
    </w:p>
    <w:bookmarkStart w:id="21" w:name="X6f1b037e47d89588ed63b73a1ddde0b4efb9f7e"/>
    <w:p>
      <w:pPr>
        <w:pStyle w:val="Heading1"/>
      </w:pPr>
      <w:r>
        <w:t xml:space="preserve">Scholarship Application Letter for Aspiring Chemist in India New Delh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urpose:</w:t>
      </w:r>
      <w:r>
        <w:t xml:space="preserve"> </w:t>
      </w:r>
      <w:r>
        <w:t xml:space="preserve">Application for [Scholarship Name] - Chemistry Excellence Program</w:t>
      </w:r>
      <w:r>
        <w:br/>
      </w:r>
      <w:r>
        <w:rPr>
          <w:bCs/>
          <w:b/>
        </w:rPr>
        <w:t xml:space="preserve">From:</w:t>
      </w:r>
      <w:r>
        <w:t xml:space="preserve"> </w:t>
      </w:r>
      <w:r>
        <w:t xml:space="preserve">[Your Full Name]</w:t>
      </w:r>
      <w:r>
        <w:br/>
      </w:r>
      <w:r>
        <w:rPr>
          <w:bCs/>
          <w:b/>
        </w:rPr>
        <w:t xml:space="preserve">Address:</w:t>
      </w:r>
      <w:r>
        <w:t xml:space="preserve"> </w:t>
      </w:r>
      <w:r>
        <w:t xml:space="preserve">[Your Full Address, New Delhi, India]</w:t>
      </w:r>
      <w:r>
        <w:br/>
      </w:r>
      <w:r>
        <w:rPr>
          <w:bCs/>
          <w:b/>
        </w:rPr>
        <w:t xml:space="preserve">Contact:</w:t>
      </w:r>
      <w:r>
        <w:t xml:space="preserve"> </w:t>
      </w:r>
      <w:r>
        <w:t xml:space="preserve">[Your Phone Number] | [Your Email Address]</w:t>
      </w:r>
    </w:p>
    <w:bookmarkStart w:id="20" w:name="X895268bc0f738a80541ae2f0147c4762e4d82e7"/>
    <w:p>
      <w:pPr>
        <w:pStyle w:val="Heading2"/>
      </w:pPr>
      <w:r>
        <w:t xml:space="preserve">Dear Esteemed Scholarship Selection Committee,</w:t>
      </w:r>
    </w:p>
    <w:p>
      <w:pPr>
        <w:pStyle w:val="FirstParagraph"/>
      </w:pPr>
      <w:r>
        <w:t xml:space="preserve">I am writing this formal Scholarship Application Letter with profound enthusiasm to apply for the prestigious [Scholarship Name], dedicated to fostering excellence in scientific research and innovation. As a deeply committed student of Chemistry, I have meticulously planned my academic and professional trajectory to contribute meaningfully to India’s scientific advancement, particularly within the dynamic ecosystem of India New Delhi. This scholarship represents not merely financial support but a transformative opportunity to deepen my expertise as an aspiring Chemist and serve the nation's growing need for skilled scientific professionals.</w:t>
      </w:r>
    </w:p>
    <w:p>
      <w:pPr>
        <w:pStyle w:val="BodyText"/>
      </w:pPr>
      <w:r>
        <w:t xml:space="preserve">My academic journey in Chemistry began at [Your Current/Previous University Name], where I graduated with honors in B.Sc. (Hons) Chemistry, consistently ranking among the top 5% of my cohort. My undergraduate research on "Green Synthesis of Nanoparticles for Water Purification" under Professor [Professor's Name] ignited my passion for sustainable chemistry solutions directly applicable to India's environmental challenges. This work culminated in a presentation at the National Conference on Green Chemistry, held in New Delhi, where I engaged with leading scientists from CSIR laboratories and IITs—experiences that solidified my resolve to pursue advanced studies. As an aspiring Chemist, I recognize that true innovation emerges at the intersection of rigorous science and societal need. In India New Delhi—a hub for scientific research hosting institutions like the Indian Institute of Science Education and Research (IISER), CSIR-NEERI, and the National Physical Laboratory—I am positioned to access unparalleled mentorship and resources essential for my growth.</w:t>
      </w:r>
    </w:p>
    <w:p>
      <w:pPr>
        <w:pStyle w:val="BodyText"/>
      </w:pPr>
      <w:r>
        <w:t xml:space="preserve">My motivation to pursue M.Sc. (Chemistry) at [Target University in New Delhi, e.g., JNU or IIT Delhi] is driven by a clear vision: to specialize in environmental chemistry with applications for air quality management—a critical issue facing New Delhi’s 20 million residents. The city's persistent smog crisis demands innovative chemical solutions, from developing low-cost sensors for real-time pollutant tracking to designing catalysts that reduce vehicular emissions. This scholarship would enable me to access advanced instrumentation at [University Name]’s Central Research Facility and collaborate with faculty like Dr. [Faculty Name], whose work on atmospheric chemistry aligns precisely with my goals. Without this financial support, the cost of specialized coursework, laboratory fees, and fieldwork in India New Delhi would be prohibitive for my family, who are modestly employed professionals dependent on a single income stream.</w:t>
      </w:r>
    </w:p>
    <w:p>
      <w:pPr>
        <w:pStyle w:val="BodyText"/>
      </w:pPr>
      <w:r>
        <w:t xml:space="preserve">India’s strategic focus on self-reliance through initiatives like "Make in India" and "Atmanirbhar Bharat" creates an urgent demand for skilled Chemists capable of driving industrial innovation. As a student deeply embedded in the New Delhi academic community, I have observed how chemistry underpins breakthroughs in pharmaceuticals (e.g., at companies like Dr. Reddy’s Labs), renewable energy storage, and agricultural sustainability—areas critical to India’s economic future. My proposed research on "Biodegradable Polymer Systems for Controlled Drug Delivery" aims to address both health disparities in rural India and industrial manufacturing gaps, directly supporting national priorities. This work would be conducted at [University Name], leveraging partnerships with Delhi-based industries like Bharat Heavy Electricals Limited (BHEL) for real-world application testing. As a future Chemist, I am committed to ensuring my contributions remain rooted in India’s developmental context—not just theoretical excellence but tangible impact.</w:t>
      </w:r>
    </w:p>
    <w:p>
      <w:pPr>
        <w:pStyle w:val="BodyText"/>
      </w:pPr>
      <w:r>
        <w:t xml:space="preserve">My leadership and community engagement further underscore my readiness to leverage this scholarship. As Coordinator of the Chemistry Society at [University], I organized "Science for Society" workshops in New Delhi slums, teaching water-testing techniques using low-cost kits developed by our department. These initiatives, attended by 200+ students and local health workers, demonstrated how accessible chemistry education can empower communities—a philosophy I will carry into my professional career. Additionally, volunteering with the Delhi Pollution Control Committee’s youth program honed my ability to translate complex chemical concepts for policymakers—skills vital for a Chemist navigating India’s regulatory landscape.</w:t>
      </w:r>
    </w:p>
    <w:p>
      <w:pPr>
        <w:pStyle w:val="BodyText"/>
      </w:pPr>
      <w:r>
        <w:t xml:space="preserve">Choosing this Scholarship is not merely about funding; it is an investment in India's scientific sovereignty. The scholarship will cover tuition, research materials, and travel costs necessary to access Delhi’s unique scientific infrastructure. For a student from a Tier-2 city like [Your City] transitioning to New Delhi’s competitive academic environment, this support bridges critical gaps between potential and achievement. I am eager to join the ranks of distinguished Indian Chemists who have propelled our nation’s progress—from Dr. C.V. Raman’s Nobel-winning work on light scattering to contemporary pioneers at the CSIR network in New Delhi.</w:t>
      </w:r>
    </w:p>
    <w:p>
      <w:pPr>
        <w:pStyle w:val="BodyText"/>
      </w:pPr>
      <w:r>
        <w:t xml:space="preserve">In conclusion, I implore you to consider my Scholarship Application Letter as a testament to my dedication, preparedness, and vision for India's scientific future. My goal is not merely personal success but to become an influential Chemist whose work enhances public health and industrial capability within the context of India New Delhi. I am confident that with this scholarship, I will emerge as a capable researcher ready to contribute solutions where they are most needed: in our streets, laboratories, and boardrooms across India.</w:t>
      </w:r>
    </w:p>
    <w:p>
      <w:pPr>
        <w:pStyle w:val="BodyText"/>
      </w:pPr>
      <w:r>
        <w:t xml:space="preserve">Thank you for your time and consideration. I welcome the opportunity to discuss my application further at your convenience.</w:t>
      </w:r>
    </w:p>
    <w:p>
      <w:pPr>
        <w:pStyle w:val="BodyText"/>
      </w:pPr>
      <w:r>
        <w:t xml:space="preserve">Sincerely,</w:t>
      </w:r>
    </w:p>
    <w:p>
      <w:pPr>
        <w:pStyle w:val="BodyText"/>
      </w:pP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India New Delhi</dc:title>
  <dc:creator/>
  <dc:language>en</dc:language>
  <cp:keywords/>
  <dcterms:created xsi:type="dcterms:W3CDTF">2026-07-23T07:46:35Z</dcterms:created>
  <dcterms:modified xsi:type="dcterms:W3CDTF">2026-07-23T07:46:35Z</dcterms:modified>
</cp:coreProperties>
</file>

<file path=docProps/custom.xml><?xml version="1.0" encoding="utf-8"?>
<Properties xmlns="http://schemas.openxmlformats.org/officeDocument/2006/custom-properties" xmlns:vt="http://schemas.openxmlformats.org/officeDocument/2006/docPropsVTypes"/>
</file>